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cover-letter-for-meteorologist-position"/>
    <w:p>
      <w:pPr>
        <w:pStyle w:val="Heading1"/>
      </w:pPr>
      <w:r>
        <w:t xml:space="preserve">Cover Letter for Meteorologist Position</w:t>
      </w:r>
    </w:p>
    <w:p>
      <w:pPr>
        <w:pStyle w:val="FirstParagraph"/>
      </w:pPr>
      <w:r>
        <w:rPr>
          <w:bCs/>
          <w:b/>
        </w:rPr>
        <w:t xml:space="preserve">Dear Hiring Committee,</w:t>
      </w:r>
    </w:p>
    <w:p>
      <w:pPr>
        <w:pStyle w:val="BodyText"/>
      </w:pPr>
      <w:r>
        <w:t xml:space="preserve">I am writing to express my enthusiastic interest in the Meteorologist position at [Company/Organization Name] in Brazil São Paulo. As a dedicated meteorologist with a deep passion for understanding and predicting weather patterns, I am eager to contribute my expertise and commitment to your team. With a strong academic background in atmospheric sciences, hands-on experience in weather forecasting, and a genuine connection to the unique climatic challenges of Brazil São Paulo, I believe I would be an invaluable asset to your organization.</w:t>
      </w:r>
    </w:p>
    <w:bookmarkStart w:id="20" w:name="professional-background-and-expertise"/>
    <w:p>
      <w:pPr>
        <w:pStyle w:val="Heading2"/>
      </w:pPr>
      <w:r>
        <w:t xml:space="preserve">Professional Background and Expertise</w:t>
      </w:r>
    </w:p>
    <w:p>
      <w:pPr>
        <w:pStyle w:val="FirstParagraph"/>
      </w:pPr>
      <w:r>
        <w:t xml:space="preserve">As a certified Meteorologist with over [X years] of experience in the field, I have developed a comprehensive skill set that aligns seamlessly with the requirements of this role. My academic foundation includes a degree in Meteorology from [University Name], where I specialized in [specific areas such as climate modeling, remote sensing, or atmospheric dynamics]. This education has equipped me with the theoretical knowledge and analytical tools necessary to interpret complex meteorological data and deliver accurate forecasts.</w:t>
      </w:r>
    </w:p>
    <w:p>
      <w:pPr>
        <w:pStyle w:val="BodyText"/>
      </w:pPr>
      <w:r>
        <w:t xml:space="preserve">My professional journey has taken me through various roles where I have honed my abilities in weather pattern analysis, data collection, and public communication of meteorological findings. For instance, during my time at [Previous Company/Organization], I was responsible for monitoring real-time weather conditions using advanced radar systems and satellite imagery. This experience allowed me to refine my ability to predict severe weather events such as storms and heatwaves—critical skills for a region like Brazil São Paulo, which experiences a diverse range of climatic phenomena.</w:t>
      </w:r>
    </w:p>
    <w:bookmarkEnd w:id="20"/>
    <w:bookmarkStart w:id="21" w:name="relevance-to-brazil-são-paulo"/>
    <w:p>
      <w:pPr>
        <w:pStyle w:val="Heading2"/>
      </w:pPr>
      <w:r>
        <w:t xml:space="preserve">Relevance to Brazil São Paulo</w:t>
      </w:r>
    </w:p>
    <w:p>
      <w:pPr>
        <w:pStyle w:val="FirstParagraph"/>
      </w:pPr>
      <w:r>
        <w:t xml:space="preserve">What sets my application apart is my deep understanding of the unique meteorological challenges faced by Brazil São Paulo. The city’s tropical climate, characterized by high humidity and intense rainfall during certain seasons, demands precise forecasting to ensure public safety and support industries such as agriculture, aviation, and urban planning. My work in this region has involved analyzing local weather patterns and collaborating with stakeholders to develop actionable insights that mitigate the impact of extreme weather events.</w:t>
      </w:r>
    </w:p>
    <w:p>
      <w:pPr>
        <w:pStyle w:val="BodyText"/>
      </w:pPr>
      <w:r>
        <w:t xml:space="preserve">For example, I recently led a project focused on studying the urban heat island effect in São Paulo. By integrating data from ground sensors and satellite observations, we were able to create detailed models that helped city planners implement strategies to reduce temperature extremes. This initiative not only highlighted the importance of meteorological research but also demonstrated my ability to translate complex scientific findings into practical solutions for communities.</w:t>
      </w:r>
    </w:p>
    <w:bookmarkEnd w:id="21"/>
    <w:bookmarkStart w:id="22" w:name="technical-skills-and-tools"/>
    <w:p>
      <w:pPr>
        <w:pStyle w:val="Heading2"/>
      </w:pPr>
      <w:r>
        <w:t xml:space="preserve">Technical Skills and Tools</w:t>
      </w:r>
    </w:p>
    <w:p>
      <w:pPr>
        <w:pStyle w:val="FirstParagraph"/>
      </w:pPr>
      <w:r>
        <w:t xml:space="preserve">Proficiency in meteorological software and data analysis tools is a cornerstone of my professional practice. I am fluent in using programs such as WRF (Weather Research and Forecasting) models, GRIB file interpretation, and GIS platforms to visualize weather patterns. These skills have enabled me to produce high-resolution forecasts that are both accurate and accessible to non-technical audiences. Additionally, I am well-versed in programming languages like Python and R, which I use for statistical analysis of climate data and automation of repetitive tasks.</w:t>
      </w:r>
    </w:p>
    <w:p>
      <w:pPr>
        <w:pStyle w:val="BodyText"/>
      </w:pPr>
      <w:r>
        <w:t xml:space="preserve">My ability to work with large datasets is further complemented by my experience in collaborating with interdisciplinary teams. In a recent project with the Brazilian National Institute for Space Research (INPE), I worked alongside climatologists and environmental scientists to develop a predictive model for drought conditions in the Southeast region of Brazil. This collaborative effort underscored the importance of integrating meteorological insights with broader environmental and socioeconomic factors—a perspective that aligns perfectly with the mission-driven approach of [Company/Organization Name].</w:t>
      </w:r>
    </w:p>
    <w:bookmarkEnd w:id="22"/>
    <w:bookmarkStart w:id="23" w:name="X753868daf57357f03cad271f8cab6e049353e3d"/>
    <w:p>
      <w:pPr>
        <w:pStyle w:val="Heading2"/>
      </w:pPr>
      <w:r>
        <w:t xml:space="preserve">Passion for Meteorology and Community Engagement</w:t>
      </w:r>
    </w:p>
    <w:p>
      <w:pPr>
        <w:pStyle w:val="FirstParagraph"/>
      </w:pPr>
      <w:r>
        <w:t xml:space="preserve">Beyond technical expertise, I am driven by a genuine passion for meteorology and its role in safeguarding communities. I believe that accurate weather forecasts are not just scientific endeavors but essential tools for public welfare. In Brazil São Paulo, where natural disasters such as floods and landslides pose significant risks, my goal has always been to provide timely and reliable information to help residents make informed decisions.</w:t>
      </w:r>
    </w:p>
    <w:p>
      <w:pPr>
        <w:pStyle w:val="BodyText"/>
      </w:pPr>
      <w:r>
        <w:t xml:space="preserve">This commitment extends beyond professional settings. I actively participate in local weather education programs, where I share my knowledge with students and community members about the importance of meteorological science. These experiences have reinforced my belief that a Meteorologist’s work is not only about predicting the weather but also about empowering people to live safely and sustainably in an ever-changing climate.</w:t>
      </w:r>
    </w:p>
    <w:bookmarkEnd w:id="23"/>
    <w:bookmarkStart w:id="24" w:name="why-companyorganization-name"/>
    <w:p>
      <w:pPr>
        <w:pStyle w:val="Heading2"/>
      </w:pPr>
      <w:r>
        <w:t xml:space="preserve">Why [Company/Organization Name]?</w:t>
      </w:r>
    </w:p>
    <w:p>
      <w:pPr>
        <w:pStyle w:val="FirstParagraph"/>
      </w:pPr>
      <w:r>
        <w:t xml:space="preserve">What draws me to [Company/Organization Name] is your reputation as a leader in meteorological research and innovation. I admire your dedication to advancing weather science while addressing the specific needs of Brazil São Paulo’s diverse population. Your focus on integrating cutting-edge technology with community-focused solutions resonates deeply with my own professional values.</w:t>
      </w:r>
    </w:p>
    <w:p>
      <w:pPr>
        <w:pStyle w:val="BodyText"/>
      </w:pPr>
      <w:r>
        <w:t xml:space="preserve">I am particularly inspired by [mention a specific project, initiative, or value of the company]. This aligns with my experience in developing data-driven solutions for urban and rural meteorological challenges. I am eager to contribute my skills and enthusiasm to further your mission of excellence in weather forecasting and climate research.</w:t>
      </w:r>
    </w:p>
    <w:bookmarkEnd w:id="24"/>
    <w:bookmarkStart w:id="25" w:name="conclusion"/>
    <w:p>
      <w:pPr>
        <w:pStyle w:val="Heading2"/>
      </w:pPr>
      <w:r>
        <w:t xml:space="preserve">Conclusion</w:t>
      </w:r>
    </w:p>
    <w:p>
      <w:pPr>
        <w:pStyle w:val="FirstParagraph"/>
      </w:pPr>
      <w:r>
        <w:t xml:space="preserve">In conclusion, I am confident that my background as a Meteorologist, combined with my dedication to Brazil São Paulo’s unique meteorological needs, makes me an excellent candidate for this role. I would be honored to bring my expertise to [Company/Organization Name] and contribute to the continued success of your team. Thank you for considering my application. I look forward to the opportunity to discuss how I can support your goals and make a meaningful impact in the field of meteorolog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Link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Brazil São Paulo</dc:title>
  <dc:creator/>
  <cp:keywords/>
  <dcterms:created xsi:type="dcterms:W3CDTF">2026-07-23T22:59:01Z</dcterms:created>
  <dcterms:modified xsi:type="dcterms:W3CDTF">2026-07-23T22:59:01Z</dcterms:modified>
</cp:coreProperties>
</file>

<file path=docProps/custom.xml><?xml version="1.0" encoding="utf-8"?>
<Properties xmlns="http://schemas.openxmlformats.org/officeDocument/2006/custom-properties" xmlns:vt="http://schemas.openxmlformats.org/officeDocument/2006/docPropsVTypes"/>
</file>